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Qatar</w:t>
      </w:r>
      <w:r>
        <w:t xml:space="preserve"> </w:t>
      </w:r>
      <w:r>
        <w:t xml:space="preserve">Doha</w:t>
      </w:r>
    </w:p>
    <w:bookmarkStart w:id="25" w:name="X0161888e678cbd386b6221dcfbbadd649e1a0ce"/>
    <w:p>
      <w:pPr>
        <w:pStyle w:val="Heading1"/>
      </w:pPr>
      <w:r>
        <w:t xml:space="preserve">Cover Letter for Translator Interpreter Position in Qatar Doha</w:t>
      </w:r>
    </w:p>
    <w:p>
      <w:pPr>
        <w:pStyle w:val="FirstParagraph"/>
      </w:pPr>
      <w:r>
        <w:t xml:space="preserve">[Your Full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Dear Hiring Manager,</w:t>
      </w:r>
    </w:p>
    <w:p>
      <w:pPr>
        <w:pStyle w:val="BodyText"/>
      </w:pPr>
      <w:r>
        <w:t xml:space="preserve">I am writing to express my enthusiastic interest in the Translator Interpreter position at your organization in Qatar Doha. As a dedicated professional with extensive experience in multilingual communication, cultural mediation, and precision-driven translation services, I am eager to contribute my expertise to support the dynamic and diverse communities of Qatar Doha. This Cover Letter outlines my qualifications as a Translator Interpreter and how they align with the unique needs of your organization in this vibrant region.</w:t>
      </w:r>
    </w:p>
    <w:bookmarkStart w:id="20" w:name="why-qatar-doha"/>
    <w:p>
      <w:pPr>
        <w:pStyle w:val="Heading2"/>
      </w:pPr>
      <w:r>
        <w:t xml:space="preserve">Why Qatar Doha?</w:t>
      </w:r>
    </w:p>
    <w:p>
      <w:pPr>
        <w:pStyle w:val="FirstParagraph"/>
      </w:pPr>
      <w:r>
        <w:t xml:space="preserve">Qatar Doha stands as a global hub of innovation, culture, and international collaboration. With its rapid growth in sectors such as business, education, and diplomacy, the demand for skilled Translator Interpreters has never been higher. As a native speaker of [Your Languages] and fluent in [Additional Languages], I understand the critical role that accurate translation and interpretation play in bridging linguistic gaps and fostering mutual understanding. In Qatar Doha, where Arabic is the official language but English is widely used alongside other global languages, my ability to navigate these linguistic landscapes makes me a valuable asset to your team.</w:t>
      </w:r>
    </w:p>
    <w:bookmarkEnd w:id="20"/>
    <w:bookmarkStart w:id="21" w:name="X0fae4b9bbe9458217900cefd4425f1147d6e440"/>
    <w:p>
      <w:pPr>
        <w:pStyle w:val="Heading2"/>
      </w:pPr>
      <w:r>
        <w:t xml:space="preserve">Professional Expertise as a Translator Interpreter</w:t>
      </w:r>
    </w:p>
    <w:p>
      <w:pPr>
        <w:pStyle w:val="FirstParagraph"/>
      </w:pPr>
      <w:r>
        <w:t xml:space="preserve">With over [X years] of experience in translation and interpretation, I have developed a strong foundation in delivering high-quality services across diverse industries. My work as a Translator Interpreter has involved translating legal documents, interpreting during business negotiations, and facilitating communication in academic and healthcare settings. Each project has honed my ability to maintain cultural sensitivity while ensuring clarity and accuracy—skills that are particularly vital in Qatar Doha, where cross-cultural interactions are frequent and nuanced.</w:t>
      </w:r>
    </w:p>
    <w:p>
      <w:pPr>
        <w:pStyle w:val="BodyText"/>
      </w:pPr>
      <w:r>
        <w:t xml:space="preserve">One of my key strengths lies in my adaptability. Whether working on-site during live events or remotely on complex translation projects, I consistently deliver results that meet the highest standards. For instance, in a recent project for an international conference held in Doha, I provided real-time interpretation services for attendees from over 20 countries. My attention to detail and ability to convey subtle nuances ensured seamless communication and contributed to the event’s success. This experience reflects my commitment to excellence as a Translator Interpreter.</w:t>
      </w:r>
    </w:p>
    <w:bookmarkEnd w:id="21"/>
    <w:bookmarkStart w:id="22" w:name="cultural-competence-in-qatar-doha"/>
    <w:p>
      <w:pPr>
        <w:pStyle w:val="Heading2"/>
      </w:pPr>
      <w:r>
        <w:t xml:space="preserve">Cultural Competence in Qatar Doha</w:t>
      </w:r>
    </w:p>
    <w:p>
      <w:pPr>
        <w:pStyle w:val="FirstParagraph"/>
      </w:pPr>
      <w:r>
        <w:t xml:space="preserve">Qatar Doha is a melting pot of cultures, and as a Translator Interpreter, understanding the local context is essential. I have studied the social norms, traditions, and historical significance of Qatari society to ensure that my translations and interpretations are not only linguistically accurate but also culturally appropriate. For example, when translating legal documents for clients in Doha, I take care to align terminology with local regulations and customs. This approach has earned me the trust of clients who value both precision and cultural awareness.</w:t>
      </w:r>
    </w:p>
    <w:p>
      <w:pPr>
        <w:pStyle w:val="BodyText"/>
      </w:pPr>
      <w:r>
        <w:t xml:space="preserve">Moreover, my familiarity with Qatar’s evolving business environment allows me to support organizations in navigating international partnerships. Whether assisting foreign companies in establishing operations or helping local businesses expand globally, I act as a bridge between languages and cultures. In Qatar Doha, where globalization continues to shape the economy, this role is indispensable.</w:t>
      </w:r>
    </w:p>
    <w:bookmarkEnd w:id="22"/>
    <w:bookmarkStart w:id="23" w:name="X2eec22f4ee67bda7567856e179af18b245d50ab"/>
    <w:p>
      <w:pPr>
        <w:pStyle w:val="Heading2"/>
      </w:pPr>
      <w:r>
        <w:t xml:space="preserve">Why Choose Me as Your Translator Interpreter?</w:t>
      </w:r>
    </w:p>
    <w:p>
      <w:pPr>
        <w:pStyle w:val="FirstParagraph"/>
      </w:pPr>
      <w:r>
        <w:t xml:space="preserve">As a Translator Interpreter, I bring a combination of technical skill, cultural insight, and unwavering dedication to my work. My proficiency in [list specific languages] enables me to handle a wide range of projects, from official documents to casual conversations. Additionally, I am certified by [relevant certification or institution], which underscores my commitment to professional excellence.</w:t>
      </w:r>
    </w:p>
    <w:p>
      <w:pPr>
        <w:pStyle w:val="BodyText"/>
      </w:pPr>
      <w:r>
        <w:t xml:space="preserve">What sets me apart is my proactive approach and willingness to go the extra mile. I stay updated on industry trends, attend workshops on emerging technologies in translation, and continuously refine my skills. For example, I recently completed a training program on AI-assisted translation tools, which has enhanced my efficiency without compromising quality. This adaptability ensures that I can meet the evolving demands of your organization in Qatar Doha.</w:t>
      </w:r>
    </w:p>
    <w:bookmarkEnd w:id="23"/>
    <w:bookmarkStart w:id="24" w:name="conclusion"/>
    <w:p>
      <w:pPr>
        <w:pStyle w:val="Heading2"/>
      </w:pPr>
      <w:r>
        <w:t xml:space="preserve">Conclusion</w:t>
      </w:r>
    </w:p>
    <w:p>
      <w:pPr>
        <w:pStyle w:val="FirstParagraph"/>
      </w:pPr>
      <w:r>
        <w:t xml:space="preserve">In conclusion, I am confident that my background as a Translator Interpreter, combined with my deep understanding of Qatar Doha’s unique cultural and linguistic landscape, positions me to make meaningful contributions to your team. I would be honored to bring my expertise to your organization and support its mission of fostering communication and collaboration across borders.</w:t>
      </w:r>
    </w:p>
    <w:p>
      <w:pPr>
        <w:pStyle w:val="BodyText"/>
      </w:pPr>
      <w:r>
        <w:t xml:space="preserve">Thank you for considering my application. I look forward to the opportunity to discuss how I can contribute to your success in Qatar Doha. Please feel free to contact me at [Phone Number] or [Email Address] at your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Qatar Doha</dc:title>
  <dc:creator/>
  <dc:language>en</dc:language>
  <cp:keywords/>
  <dcterms:created xsi:type="dcterms:W3CDTF">2026-07-20T20:15:35Z</dcterms:created>
  <dcterms:modified xsi:type="dcterms:W3CDTF">2026-07-20T20:15:35Z</dcterms:modified>
</cp:coreProperties>
</file>

<file path=docProps/custom.xml><?xml version="1.0" encoding="utf-8"?>
<Properties xmlns="http://schemas.openxmlformats.org/officeDocument/2006/custom-properties" xmlns:vt="http://schemas.openxmlformats.org/officeDocument/2006/docPropsVTypes"/>
</file>